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19AC" w:rsidRPr="001A5ED0" w:rsidRDefault="003D19AC" w:rsidP="003D19AC">
      <w:pPr>
        <w:spacing w:after="2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Bu test sizin</w:t>
      </w:r>
      <w:r w:rsidRPr="00ED0602">
        <w:rPr>
          <w:rFonts w:ascii="Times New Roman" w:hAnsi="Times New Roman" w:cs="Times New Roman"/>
        </w:rPr>
        <w:t xml:space="preserve"> dil becerinizi ölçmektedir. Aşağıdaki kelime dizilerinin her birinde bir kelimeyi çıkararak anlamlı bir cümle kurmanız beklenmektedir</w:t>
      </w:r>
    </w:p>
    <w:p w:rsidR="003D19AC" w:rsidRPr="00ED0602" w:rsidRDefault="003D19AC" w:rsidP="003D19AC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Örnek: uçaklar rüzgar yüksekten kartallarla uçar </w:t>
      </w:r>
      <w:r w:rsidRPr="00ED0602">
        <w:rPr>
          <w:rFonts w:ascii="Times New Roman" w:hAnsi="Times New Roman" w:cs="Times New Roman"/>
        </w:rPr>
        <w:sym w:font="Wingdings" w:char="F0E0"/>
      </w:r>
      <w:r w:rsidRPr="00ED0602">
        <w:rPr>
          <w:rFonts w:ascii="Times New Roman" w:hAnsi="Times New Roman" w:cs="Times New Roman"/>
        </w:rPr>
        <w:t xml:space="preserve">   kartallarla uçaklar yüksekten uçar</w:t>
      </w:r>
    </w:p>
    <w:p w:rsidR="003D19AC" w:rsidRPr="00ED0602" w:rsidRDefault="003D19AC" w:rsidP="003D19AC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1. </w:t>
      </w:r>
      <w:r w:rsidRPr="001A5ED0">
        <w:rPr>
          <w:rFonts w:ascii="Times New Roman" w:hAnsi="Times New Roman" w:cs="Times New Roman"/>
          <w:b/>
        </w:rPr>
        <w:t>ruh</w:t>
      </w:r>
      <w:r w:rsidRPr="00ED0602">
        <w:rPr>
          <w:rFonts w:ascii="Times New Roman" w:hAnsi="Times New Roman" w:cs="Times New Roman"/>
        </w:rPr>
        <w:t xml:space="preserve"> kazak ayrıdır madde ve _____________________________</w:t>
      </w:r>
    </w:p>
    <w:p w:rsidR="003D19AC" w:rsidRPr="00ED0602" w:rsidRDefault="003D19AC" w:rsidP="003D19AC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2. derecede </w:t>
      </w:r>
      <w:r w:rsidRPr="001A5ED0">
        <w:rPr>
          <w:rFonts w:ascii="Times New Roman" w:hAnsi="Times New Roman" w:cs="Times New Roman"/>
          <w:b/>
        </w:rPr>
        <w:t>ilahi</w:t>
      </w:r>
      <w:r w:rsidRPr="00ED060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abuç </w:t>
      </w:r>
      <w:r w:rsidRPr="00ED0602">
        <w:rPr>
          <w:rFonts w:ascii="Times New Roman" w:hAnsi="Times New Roman" w:cs="Times New Roman"/>
        </w:rPr>
        <w:t>güzeldi gök _____________________________</w:t>
      </w:r>
    </w:p>
    <w:p w:rsidR="003D19AC" w:rsidRPr="00ED0602" w:rsidRDefault="003D19AC" w:rsidP="003D19AC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>3. hoşuna katılması herkesin hayalci gitti _____________________________</w:t>
      </w:r>
    </w:p>
    <w:p w:rsidR="003D19AC" w:rsidRPr="00ED0602" w:rsidRDefault="003D19AC" w:rsidP="003D19AC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>4. daha kağıt dene bir bakalım _____________________________</w:t>
      </w:r>
    </w:p>
    <w:p w:rsidR="003D19AC" w:rsidRPr="00ED0602" w:rsidRDefault="003D19AC" w:rsidP="003D19AC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>5. tekrar paketi verdim mektup postaya   _____________________________</w:t>
      </w:r>
    </w:p>
    <w:p w:rsidR="003D19AC" w:rsidRPr="00ED0602" w:rsidRDefault="003D19AC" w:rsidP="003D19AC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6. sadece duyulacak kötü </w:t>
      </w:r>
      <w:r w:rsidRPr="001A5ED0">
        <w:rPr>
          <w:rFonts w:ascii="Times New Roman" w:hAnsi="Times New Roman" w:cs="Times New Roman"/>
          <w:b/>
        </w:rPr>
        <w:t>Tanrıdır</w:t>
      </w:r>
      <w:r w:rsidRPr="00ED0602">
        <w:rPr>
          <w:rFonts w:ascii="Times New Roman" w:hAnsi="Times New Roman" w:cs="Times New Roman"/>
        </w:rPr>
        <w:t xml:space="preserve"> şükran  _____________________________</w:t>
      </w:r>
    </w:p>
    <w:p w:rsidR="003D19AC" w:rsidRPr="00ED0602" w:rsidRDefault="003D19AC" w:rsidP="003D19AC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>7. dün o bitirdi tahta işi  _____________________________</w:t>
      </w:r>
    </w:p>
    <w:p w:rsidR="003D19AC" w:rsidRPr="00ED0602" w:rsidRDefault="003D19AC" w:rsidP="003D19AC">
      <w:p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konur </w:t>
      </w:r>
      <w:r w:rsidRPr="001A5ED0">
        <w:rPr>
          <w:rFonts w:ascii="Times New Roman" w:hAnsi="Times New Roman" w:cs="Times New Roman"/>
          <w:b/>
        </w:rPr>
        <w:t>kutsal</w:t>
      </w:r>
      <w:r>
        <w:rPr>
          <w:rFonts w:ascii="Times New Roman" w:hAnsi="Times New Roman" w:cs="Times New Roman"/>
        </w:rPr>
        <w:t xml:space="preserve"> iz tepeye kitap</w:t>
      </w:r>
      <w:r w:rsidRPr="00ED0602">
        <w:rPr>
          <w:rFonts w:ascii="Times New Roman" w:hAnsi="Times New Roman" w:cs="Times New Roman"/>
        </w:rPr>
        <w:t xml:space="preserve"> _____________________________</w:t>
      </w:r>
    </w:p>
    <w:p w:rsidR="003D19AC" w:rsidRPr="00ED0602" w:rsidRDefault="003D19AC" w:rsidP="003D19AC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9. uyarmışlardı basit hep önceden </w:t>
      </w:r>
      <w:r w:rsidRPr="001A5ED0">
        <w:rPr>
          <w:rFonts w:ascii="Times New Roman" w:hAnsi="Times New Roman" w:cs="Times New Roman"/>
          <w:b/>
        </w:rPr>
        <w:t>peygamberler</w:t>
      </w:r>
      <w:r w:rsidRPr="00ED0602">
        <w:rPr>
          <w:rFonts w:ascii="Times New Roman" w:hAnsi="Times New Roman" w:cs="Times New Roman"/>
        </w:rPr>
        <w:t xml:space="preserve"> _____________________________</w:t>
      </w:r>
    </w:p>
    <w:p w:rsidR="003D19AC" w:rsidRPr="00ED0602" w:rsidRDefault="003D19AC" w:rsidP="003D19AC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>10. aslında iyi sabah hazırlanamadım kalem _____________________________</w:t>
      </w:r>
    </w:p>
    <w:p w:rsidR="003D19AC" w:rsidRPr="00ED0602" w:rsidRDefault="001A5ED0" w:rsidP="003D19A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Orjinal araştırmada hedef kelimeler kalın yazılmamıştır.</w:t>
      </w:r>
      <w:bookmarkStart w:id="0" w:name="_GoBack"/>
      <w:bookmarkEnd w:id="0"/>
    </w:p>
    <w:p w:rsidR="003D19AC" w:rsidRDefault="003D19AC" w:rsidP="003D19AC">
      <w:pPr>
        <w:rPr>
          <w:rFonts w:ascii="Times New Roman" w:hAnsi="Times New Roman" w:cs="Times New Roman"/>
          <w:sz w:val="20"/>
          <w:szCs w:val="20"/>
        </w:rPr>
      </w:pPr>
    </w:p>
    <w:p w:rsidR="00E92B6B" w:rsidRPr="003D19AC" w:rsidRDefault="00E92B6B" w:rsidP="003D19AC"/>
    <w:sectPr w:rsidR="00E92B6B" w:rsidRPr="003D19AC" w:rsidSect="00E92B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352101"/>
    <w:multiLevelType w:val="hybridMultilevel"/>
    <w:tmpl w:val="F72AA0F6"/>
    <w:lvl w:ilvl="0" w:tplc="2B6409C4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C756EB6"/>
    <w:multiLevelType w:val="hybridMultilevel"/>
    <w:tmpl w:val="AE0C918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F7456F"/>
    <w:multiLevelType w:val="hybridMultilevel"/>
    <w:tmpl w:val="E842C0DE"/>
    <w:lvl w:ilvl="0" w:tplc="86D06292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795920D0"/>
    <w:multiLevelType w:val="hybridMultilevel"/>
    <w:tmpl w:val="CCE85E10"/>
    <w:lvl w:ilvl="0" w:tplc="65F85C8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MwNDEwsbQ0sjAxN7JQ0lEKTi0uzszPAykwrAUAVZh4ASwAAAA="/>
  </w:docVars>
  <w:rsids>
    <w:rsidRoot w:val="00EB7794"/>
    <w:rsid w:val="001A5ED0"/>
    <w:rsid w:val="001D33C7"/>
    <w:rsid w:val="002D1432"/>
    <w:rsid w:val="003D19AC"/>
    <w:rsid w:val="00413F2B"/>
    <w:rsid w:val="00437FED"/>
    <w:rsid w:val="00466224"/>
    <w:rsid w:val="005F51B2"/>
    <w:rsid w:val="00626E8A"/>
    <w:rsid w:val="006933AB"/>
    <w:rsid w:val="00796147"/>
    <w:rsid w:val="00B7643F"/>
    <w:rsid w:val="00C86779"/>
    <w:rsid w:val="00CC3000"/>
    <w:rsid w:val="00E92B6B"/>
    <w:rsid w:val="00EB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779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</dc:creator>
  <cp:lastModifiedBy>User</cp:lastModifiedBy>
  <cp:revision>14</cp:revision>
  <dcterms:created xsi:type="dcterms:W3CDTF">2014-02-25T20:46:00Z</dcterms:created>
  <dcterms:modified xsi:type="dcterms:W3CDTF">2017-11-24T16:21:00Z</dcterms:modified>
</cp:coreProperties>
</file>